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8553F" w14:textId="2ACD3E58" w:rsidR="001B60C2" w:rsidRDefault="001B60C2" w:rsidP="001B60C2">
      <w:pPr>
        <w:pStyle w:val="Heading1"/>
        <w:rPr>
          <w:noProof/>
        </w:rPr>
      </w:pPr>
      <w:r>
        <w:rPr>
          <w:noProof/>
        </w:rPr>
        <w:t>NSS ENGINE:</w:t>
      </w:r>
    </w:p>
    <w:p w14:paraId="74D09386" w14:textId="2A0E4D25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Starting UI: sim-&gt;startUI();</w:t>
      </w:r>
    </w:p>
    <w:p w14:paraId="0E20F689" w14:textId="0639C19A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Setting up parameters: sim-&gt;setParameters();</w:t>
      </w:r>
    </w:p>
    <w:p w14:paraId="1D39EA61" w14:textId="624C032B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Declaring timestep: sim-&gt;setNoOfSteps();</w:t>
      </w:r>
    </w:p>
    <w:p w14:paraId="1697E5A0" w14:textId="3D49425E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erforming timesteps: sim-&gt;run();</w:t>
      </w:r>
    </w:p>
    <w:p w14:paraId="3E83E5A4" w14:textId="635C97A1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Print status: sim-&gt; printStat();</w:t>
      </w:r>
    </w:p>
    <w:p w14:paraId="7231D5A0" w14:textId="4DFB6006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Export status: sim-&gt;exportStat();</w:t>
      </w:r>
    </w:p>
    <w:p w14:paraId="3F9FB2AD" w14:textId="6EE55B03" w:rsidR="001B60C2" w:rsidRDefault="001B60C2" w:rsidP="001B60C2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Import status: sim-&gt;importStat();</w:t>
      </w:r>
    </w:p>
    <w:p w14:paraId="6FE174F4" w14:textId="7C5EE3D0" w:rsidR="001B60C2" w:rsidRDefault="001B60C2" w:rsidP="001B60C2">
      <w:pPr>
        <w:pStyle w:val="Heading1"/>
        <w:rPr>
          <w:noProof/>
        </w:rPr>
      </w:pPr>
      <w:r>
        <w:rPr>
          <w:noProof/>
        </w:rPr>
        <w:t>Simulation Engine:</w:t>
      </w:r>
    </w:p>
    <w:p w14:paraId="72F5BD1F" w14:textId="2E37C728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Engine Instance: sim</w:t>
      </w:r>
    </w:p>
    <w:p w14:paraId="2CE01DAD" w14:textId="2D487438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tartUI();</w:t>
      </w:r>
    </w:p>
    <w:p w14:paraId="4F9F50CC" w14:textId="380A0E0E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newWorld(); - generate a new world based on parameters.</w:t>
      </w:r>
    </w:p>
    <w:p w14:paraId="74C9FFDB" w14:textId="7AD3FDE4" w:rsidR="001B60C2" w:rsidRDefault="001B60C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 xml:space="preserve">Set </w:t>
      </w:r>
      <w:r w:rsidR="00CE5567">
        <w:rPr>
          <w:noProof/>
        </w:rPr>
        <w:t>Simulation</w:t>
      </w:r>
      <w:r>
        <w:rPr>
          <w:noProof/>
        </w:rPr>
        <w:t xml:space="preserve"> Parameters</w:t>
      </w:r>
    </w:p>
    <w:p w14:paraId="3412468D" w14:textId="31C01A7A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Seed();</w:t>
      </w:r>
    </w:p>
    <w:p w14:paraId="7AD1BD8A" w14:textId="31C47D88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Size();</w:t>
      </w:r>
    </w:p>
    <w:p w14:paraId="503C9ADD" w14:textId="5A10A19F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organismCount();</w:t>
      </w:r>
    </w:p>
    <w:p w14:paraId="53A3EFA9" w14:textId="4B153B16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FoodCount();</w:t>
      </w:r>
    </w:p>
    <w:p w14:paraId="2C803B1F" w14:textId="08888B2B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setGlobalReach();</w:t>
      </w:r>
    </w:p>
    <w:p w14:paraId="168C5A45" w14:textId="77777777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</w:p>
    <w:p w14:paraId="6766C902" w14:textId="3AE2F658" w:rsidR="001B60C2" w:rsidRDefault="001B60C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Print World Parameters: world-&gt;printParams();</w:t>
      </w:r>
    </w:p>
    <w:p w14:paraId="79EFFAA8" w14:textId="1BEE209D" w:rsidR="001B60C2" w:rsidRDefault="001B60C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Initialize world</w:t>
      </w:r>
    </w:p>
    <w:p w14:paraId="5C776C31" w14:textId="70FC17CA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world-&gt;spawnOrganisms();</w:t>
      </w:r>
    </w:p>
    <w:p w14:paraId="1229A0BD" w14:textId="5F819097" w:rsidR="001B60C2" w:rsidRDefault="001B60C2" w:rsidP="001B60C2">
      <w:pPr>
        <w:pStyle w:val="ListParagraph"/>
        <w:numPr>
          <w:ilvl w:val="2"/>
          <w:numId w:val="2"/>
        </w:numPr>
        <w:rPr>
          <w:noProof/>
        </w:rPr>
      </w:pPr>
      <w:r>
        <w:rPr>
          <w:noProof/>
        </w:rPr>
        <w:t>world-&gt;spawnFood();</w:t>
      </w:r>
    </w:p>
    <w:p w14:paraId="3E764D99" w14:textId="12FA478E" w:rsidR="001B60C2" w:rsidRDefault="001B60C2" w:rsidP="001B60C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run():</w:t>
      </w:r>
    </w:p>
    <w:p w14:paraId="2697DF17" w14:textId="7BB80382" w:rsidR="001B60C2" w:rsidRDefault="00DC5F62" w:rsidP="001B60C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Forloop with timestep();</w:t>
      </w:r>
    </w:p>
    <w:p w14:paraId="5D6B9679" w14:textId="6346141B" w:rsidR="00DC5F62" w:rsidRDefault="00DC5F62" w:rsidP="00DC5F62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timestep();</w:t>
      </w:r>
    </w:p>
    <w:p w14:paraId="127E2FB8" w14:textId="7657E43C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calculateOFDistances();</w:t>
      </w:r>
    </w:p>
    <w:p w14:paraId="24DBD200" w14:textId="22449142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calculateODDistances();</w:t>
      </w:r>
    </w:p>
    <w:p w14:paraId="3B856486" w14:textId="02BAD96C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rganismVisionReach();</w:t>
      </w:r>
    </w:p>
    <w:p w14:paraId="5533AF2B" w14:textId="47634547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OInteractions();</w:t>
      </w:r>
    </w:p>
    <w:p w14:paraId="46658D35" w14:textId="0F35592A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FInteractions();</w:t>
      </w:r>
    </w:p>
    <w:p w14:paraId="51D32C3D" w14:textId="379276C6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organismDecisionAction();</w:t>
      </w:r>
    </w:p>
    <w:p w14:paraId="08E35277" w14:textId="0F1F5735" w:rsidR="00DC5F62" w:rsidRDefault="00DC5F62" w:rsidP="00DC5F62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runMiscTasks();</w:t>
      </w:r>
    </w:p>
    <w:p w14:paraId="2D0B673C" w14:textId="76ADDBE3" w:rsidR="00CE5567" w:rsidRDefault="00DC5F62" w:rsidP="00CE5567">
      <w:pPr>
        <w:pStyle w:val="ListParagraph"/>
        <w:numPr>
          <w:ilvl w:val="1"/>
          <w:numId w:val="2"/>
        </w:numPr>
        <w:rPr>
          <w:noProof/>
        </w:rPr>
      </w:pPr>
      <w:r>
        <w:rPr>
          <w:noProof/>
        </w:rPr>
        <w:t>world-&gt;cleanup();</w:t>
      </w:r>
    </w:p>
    <w:p w14:paraId="06D98CDA" w14:textId="76FAF3B8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 seed;</w:t>
      </w:r>
    </w:p>
    <w:p w14:paraId="1464D8B3" w14:textId="0DEA14B1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loat sizeX,sizeY;</w:t>
      </w:r>
    </w:p>
    <w:p w14:paraId="68289587" w14:textId="27023E39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OrganismCount;</w:t>
      </w:r>
    </w:p>
    <w:p w14:paraId="1C19DEB6" w14:textId="012A1558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intFoodCount;</w:t>
      </w:r>
    </w:p>
    <w:p w14:paraId="4681832C" w14:textId="7EDCA299" w:rsidR="00CE5567" w:rsidRDefault="00CE5567" w:rsidP="00CE5567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floatGlobalReach;</w:t>
      </w:r>
    </w:p>
    <w:p w14:paraId="4D6BB1D7" w14:textId="09FA824D" w:rsidR="00DC5F62" w:rsidRDefault="00DC5F62" w:rsidP="00DC5F62">
      <w:pPr>
        <w:pStyle w:val="Heading1"/>
        <w:rPr>
          <w:noProof/>
        </w:rPr>
      </w:pPr>
      <w:r>
        <w:rPr>
          <w:noProof/>
        </w:rPr>
        <w:t>World:</w:t>
      </w:r>
    </w:p>
    <w:p w14:paraId="6A656863" w14:textId="026275D6" w:rsidR="00DC5F62" w:rsidRDefault="00DC5F62" w:rsidP="00DC5F62">
      <w:pPr>
        <w:pStyle w:val="ListParagraph"/>
        <w:numPr>
          <w:ilvl w:val="0"/>
          <w:numId w:val="3"/>
        </w:numPr>
      </w:pPr>
      <w:r>
        <w:t>World Instance: world</w:t>
      </w:r>
    </w:p>
    <w:p w14:paraId="164F4DCA" w14:textId="50ABFEEB" w:rsidR="00DC5F62" w:rsidRDefault="00DC5F62" w:rsidP="00DC5F62">
      <w:pPr>
        <w:pStyle w:val="ListParagraph"/>
        <w:numPr>
          <w:ilvl w:val="0"/>
          <w:numId w:val="3"/>
        </w:numPr>
      </w:pPr>
      <w:r>
        <w:t>getDistance(Organism a, Organism b)</w:t>
      </w:r>
      <w:r w:rsidR="00CE5567">
        <w:t>;</w:t>
      </w:r>
    </w:p>
    <w:p w14:paraId="4E2657C8" w14:textId="715F65BE" w:rsidR="00DC5F62" w:rsidRDefault="00DC5F62" w:rsidP="00DC5F62">
      <w:pPr>
        <w:pStyle w:val="ListParagraph"/>
        <w:numPr>
          <w:ilvl w:val="0"/>
          <w:numId w:val="3"/>
        </w:numPr>
      </w:pPr>
      <w:r>
        <w:t xml:space="preserve">getDistance(Organism a, </w:t>
      </w:r>
      <w:r w:rsidR="00CE5567">
        <w:t>Food b);</w:t>
      </w:r>
    </w:p>
    <w:p w14:paraId="24C96DC3" w14:textId="62645418" w:rsidR="00CE5567" w:rsidRDefault="00CE5567" w:rsidP="00DC5F62">
      <w:pPr>
        <w:pStyle w:val="ListParagraph"/>
        <w:numPr>
          <w:ilvl w:val="0"/>
          <w:numId w:val="3"/>
        </w:numPr>
      </w:pPr>
      <w:r>
        <w:lastRenderedPageBreak/>
        <w:t>printParams();</w:t>
      </w:r>
    </w:p>
    <w:p w14:paraId="3DFB0552" w14:textId="3BCFE539" w:rsidR="00CE5567" w:rsidRDefault="00CE5567" w:rsidP="00CE5567">
      <w:pPr>
        <w:pStyle w:val="ListParagraph"/>
        <w:numPr>
          <w:ilvl w:val="1"/>
          <w:numId w:val="3"/>
        </w:numPr>
      </w:pPr>
      <w:r>
        <w:t>No. of organisms</w:t>
      </w:r>
    </w:p>
    <w:p w14:paraId="726AA42A" w14:textId="4333011E" w:rsidR="00CE5567" w:rsidRDefault="00CE5567" w:rsidP="00CE5567">
      <w:pPr>
        <w:pStyle w:val="ListParagraph"/>
        <w:numPr>
          <w:ilvl w:val="1"/>
          <w:numId w:val="3"/>
        </w:numPr>
      </w:pPr>
      <w:r>
        <w:t>No.</w:t>
      </w:r>
    </w:p>
    <w:p w14:paraId="16BEB298" w14:textId="5763A35E" w:rsidR="00CE5567" w:rsidRDefault="00CE5567" w:rsidP="00CE5567">
      <w:pPr>
        <w:pStyle w:val="ListParagraph"/>
        <w:numPr>
          <w:ilvl w:val="0"/>
          <w:numId w:val="3"/>
        </w:numPr>
      </w:pPr>
      <w:r>
        <w:t>printStats();</w:t>
      </w:r>
    </w:p>
    <w:p w14:paraId="247F2112" w14:textId="6D957601" w:rsidR="00CE5567" w:rsidRDefault="00CE5567" w:rsidP="00CE5567">
      <w:pPr>
        <w:pStyle w:val="ListParagraph"/>
        <w:numPr>
          <w:ilvl w:val="1"/>
          <w:numId w:val="3"/>
        </w:numPr>
      </w:pPr>
      <w:r>
        <w:t>No. of deaths</w:t>
      </w:r>
    </w:p>
    <w:p w14:paraId="19DCFC67" w14:textId="2D265500" w:rsidR="00CE5567" w:rsidRDefault="00CE5567" w:rsidP="00CE5567">
      <w:pPr>
        <w:pStyle w:val="ListParagraph"/>
        <w:numPr>
          <w:ilvl w:val="1"/>
          <w:numId w:val="3"/>
        </w:numPr>
      </w:pPr>
      <w:r>
        <w:t>No. of births</w:t>
      </w:r>
    </w:p>
    <w:p w14:paraId="3297B226" w14:textId="0FFBAEB3" w:rsidR="00CE5567" w:rsidRDefault="00CE5567" w:rsidP="00CE5567">
      <w:pPr>
        <w:pStyle w:val="ListParagraph"/>
        <w:numPr>
          <w:ilvl w:val="1"/>
          <w:numId w:val="3"/>
        </w:numPr>
      </w:pPr>
      <w:r>
        <w:t>No. of food eaten</w:t>
      </w:r>
    </w:p>
    <w:p w14:paraId="37919AF7" w14:textId="3D4164D2" w:rsidR="00CE5567" w:rsidRDefault="00CE5567" w:rsidP="00484BFE">
      <w:pPr>
        <w:pStyle w:val="ListParagraph"/>
        <w:numPr>
          <w:ilvl w:val="1"/>
          <w:numId w:val="3"/>
        </w:numPr>
      </w:pPr>
      <w:r>
        <w:t>No of fights</w:t>
      </w:r>
    </w:p>
    <w:p w14:paraId="10C5B352" w14:textId="4BCDA20F" w:rsidR="00484BFE" w:rsidRDefault="00484BFE" w:rsidP="00484BFE">
      <w:pPr>
        <w:pStyle w:val="ListParagraph"/>
        <w:numPr>
          <w:ilvl w:val="0"/>
          <w:numId w:val="3"/>
        </w:numPr>
      </w:pPr>
      <w:r>
        <w:t>printOrganismStats();</w:t>
      </w:r>
    </w:p>
    <w:p w14:paraId="2ACEE6B4" w14:textId="0478B927" w:rsidR="00484BFE" w:rsidRDefault="00484BFE" w:rsidP="00484BFE">
      <w:pPr>
        <w:pStyle w:val="ListParagraph"/>
        <w:numPr>
          <w:ilvl w:val="0"/>
          <w:numId w:val="3"/>
        </w:numPr>
      </w:pPr>
      <w:r>
        <w:t>randomizeOrganismPosition(); //integrate in sim-&gt;spawnOrganism();</w:t>
      </w:r>
    </w:p>
    <w:p w14:paraId="5F7EEC3F" w14:textId="0F38873B" w:rsidR="00484BFE" w:rsidRDefault="00484BFE" w:rsidP="00484BFE">
      <w:pPr>
        <w:pStyle w:val="ListParagraph"/>
        <w:numPr>
          <w:ilvl w:val="0"/>
          <w:numId w:val="3"/>
        </w:numPr>
      </w:pPr>
      <w:r>
        <w:t>randomizeFoodPosition(); //integrate in sim-&gt;spawnOrganism();</w:t>
      </w:r>
    </w:p>
    <w:p w14:paraId="50F1A35D" w14:textId="4B8C0D7D" w:rsidR="00F8694A" w:rsidRDefault="00484BFE" w:rsidP="00F8694A">
      <w:pPr>
        <w:pStyle w:val="ListParagraph"/>
        <w:numPr>
          <w:ilvl w:val="0"/>
          <w:numId w:val="3"/>
        </w:numPr>
      </w:pPr>
      <w:r>
        <w:t>calculateOODistance();</w:t>
      </w:r>
      <w:r w:rsidR="00F8694A">
        <w:t xml:space="preserve"> </w:t>
      </w:r>
    </w:p>
    <w:p w14:paraId="6138D339" w14:textId="7582A5A2" w:rsidR="00F8694A" w:rsidRDefault="00F8694A" w:rsidP="00F8694A">
      <w:pPr>
        <w:pStyle w:val="ListParagraph"/>
        <w:numPr>
          <w:ilvl w:val="1"/>
          <w:numId w:val="3"/>
        </w:numPr>
      </w:pPr>
      <w:r>
        <w:t>Calculate all OODistances and store in a vector</w:t>
      </w:r>
    </w:p>
    <w:p w14:paraId="35CDA79E" w14:textId="301925EC" w:rsidR="00484BFE" w:rsidRDefault="00484BFE" w:rsidP="00484BFE">
      <w:pPr>
        <w:pStyle w:val="ListParagraph"/>
        <w:numPr>
          <w:ilvl w:val="0"/>
          <w:numId w:val="3"/>
        </w:numPr>
      </w:pPr>
      <w:r>
        <w:t>calculateOFDistance();</w:t>
      </w:r>
      <w:r w:rsidR="00F8694A">
        <w:t xml:space="preserve"> </w:t>
      </w:r>
    </w:p>
    <w:p w14:paraId="4FD0A221" w14:textId="7B9484CD" w:rsidR="00F8694A" w:rsidRDefault="00F8694A" w:rsidP="00F8694A">
      <w:pPr>
        <w:pStyle w:val="ListParagraph"/>
        <w:numPr>
          <w:ilvl w:val="1"/>
          <w:numId w:val="3"/>
        </w:numPr>
      </w:pPr>
      <w:r>
        <w:t>Calculate all OFDistances and store in a vector</w:t>
      </w:r>
    </w:p>
    <w:p w14:paraId="46C0B5CF" w14:textId="0BB79932" w:rsidR="00484BFE" w:rsidRDefault="00484BFE" w:rsidP="00484BFE">
      <w:pPr>
        <w:pStyle w:val="ListParagraph"/>
        <w:numPr>
          <w:ilvl w:val="0"/>
          <w:numId w:val="3"/>
        </w:numPr>
      </w:pPr>
      <w:r>
        <w:t>oraganismVisionReach();</w:t>
      </w:r>
    </w:p>
    <w:p w14:paraId="1D7CDC39" w14:textId="6096EF6E" w:rsidR="00F8694A" w:rsidRDefault="00F8694A" w:rsidP="00F8694A">
      <w:pPr>
        <w:pStyle w:val="ListParagraph"/>
        <w:numPr>
          <w:ilvl w:val="1"/>
          <w:numId w:val="3"/>
        </w:numPr>
      </w:pPr>
      <w:r>
        <w:t>For each organism call the organism-&gt;visonReachCheck();</w:t>
      </w:r>
    </w:p>
    <w:p w14:paraId="68D6002B" w14:textId="196C401B" w:rsidR="00484BFE" w:rsidRDefault="00484BFE" w:rsidP="00484BFE">
      <w:pPr>
        <w:pStyle w:val="ListParagraph"/>
        <w:numPr>
          <w:ilvl w:val="0"/>
          <w:numId w:val="3"/>
        </w:numPr>
      </w:pPr>
      <w:r>
        <w:t>organismDecision();</w:t>
      </w:r>
    </w:p>
    <w:p w14:paraId="68E409EC" w14:textId="496A1974" w:rsidR="00F8694A" w:rsidRDefault="00F8694A" w:rsidP="00F8694A">
      <w:pPr>
        <w:pStyle w:val="ListParagraph"/>
        <w:numPr>
          <w:ilvl w:val="1"/>
          <w:numId w:val="3"/>
        </w:numPr>
      </w:pPr>
      <w:r>
        <w:t>Based on items in vision, put organism into state.</w:t>
      </w:r>
    </w:p>
    <w:p w14:paraId="065F6570" w14:textId="50E9F4A9" w:rsidR="00F8694A" w:rsidRDefault="00F8694A" w:rsidP="00F8694A">
      <w:pPr>
        <w:pStyle w:val="ListParagraph"/>
        <w:numPr>
          <w:ilvl w:val="1"/>
          <w:numId w:val="3"/>
        </w:numPr>
      </w:pPr>
      <w:r>
        <w:t>If organism energy &lt; 50 organism-&gt;state.isHungry = true;</w:t>
      </w:r>
    </w:p>
    <w:p w14:paraId="3A5BD9ED" w14:textId="2C816C49" w:rsidR="00F8694A" w:rsidRDefault="00F8694A" w:rsidP="00F8694A">
      <w:pPr>
        <w:pStyle w:val="ListParagraph"/>
        <w:numPr>
          <w:ilvl w:val="1"/>
          <w:numId w:val="3"/>
        </w:numPr>
      </w:pPr>
      <w:r>
        <w:t>If organism can see mate &amp; energy &gt; 25 organism-&gt;state.wantMate = true;</w:t>
      </w:r>
    </w:p>
    <w:p w14:paraId="5948FB85" w14:textId="37CAF4E1" w:rsidR="00F8694A" w:rsidRDefault="00F8694A" w:rsidP="00F8694A">
      <w:pPr>
        <w:pStyle w:val="ListParagraph"/>
        <w:numPr>
          <w:ilvl w:val="1"/>
          <w:numId w:val="3"/>
        </w:numPr>
      </w:pPr>
      <w:r>
        <w:t>If organism can see enemy -&gt; organism-&gt;estimateStrenght()</w:t>
      </w:r>
    </w:p>
    <w:p w14:paraId="00212998" w14:textId="6A9E78EA" w:rsidR="00F8694A" w:rsidRDefault="00F8694A" w:rsidP="00F8694A">
      <w:pPr>
        <w:pStyle w:val="ListParagraph"/>
        <w:numPr>
          <w:ilvl w:val="1"/>
          <w:numId w:val="3"/>
        </w:numPr>
      </w:pPr>
      <w:r>
        <w:t>After</w:t>
      </w:r>
    </w:p>
    <w:p w14:paraId="19868334" w14:textId="71A3108B" w:rsidR="00484BFE" w:rsidRDefault="00484BFE" w:rsidP="00484BFE">
      <w:pPr>
        <w:pStyle w:val="ListParagraph"/>
        <w:numPr>
          <w:ilvl w:val="0"/>
          <w:numId w:val="3"/>
        </w:numPr>
      </w:pPr>
      <w:r>
        <w:t>OOInteractions();</w:t>
      </w:r>
    </w:p>
    <w:p w14:paraId="17BE8A8D" w14:textId="34BF49F4" w:rsidR="00484BFE" w:rsidRDefault="00484BFE" w:rsidP="00484BFE">
      <w:pPr>
        <w:pStyle w:val="ListParagraph"/>
        <w:numPr>
          <w:ilvl w:val="0"/>
          <w:numId w:val="3"/>
        </w:numPr>
      </w:pPr>
      <w:r>
        <w:t>OFInteractions();</w:t>
      </w:r>
    </w:p>
    <w:p w14:paraId="2984DAF3" w14:textId="5D7C2701" w:rsidR="00484BFE" w:rsidRPr="00DC5F62" w:rsidRDefault="00484BFE" w:rsidP="00484BFE">
      <w:pPr>
        <w:pStyle w:val="ListParagraph"/>
        <w:numPr>
          <w:ilvl w:val="0"/>
          <w:numId w:val="3"/>
        </w:numPr>
      </w:pPr>
      <w:r>
        <w:t>randomFoodTick();</w:t>
      </w:r>
    </w:p>
    <w:sectPr w:rsidR="00484BFE" w:rsidRPr="00DC5F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E626C"/>
    <w:multiLevelType w:val="hybridMultilevel"/>
    <w:tmpl w:val="230275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11132"/>
    <w:multiLevelType w:val="hybridMultilevel"/>
    <w:tmpl w:val="E0AE17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643E97"/>
    <w:multiLevelType w:val="hybridMultilevel"/>
    <w:tmpl w:val="B09A98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KwMDQzszQxMjZX0lEKTi0uzszPAykwrgUAQqu+GywAAAA="/>
  </w:docVars>
  <w:rsids>
    <w:rsidRoot w:val="001B60C2"/>
    <w:rsid w:val="001B60C2"/>
    <w:rsid w:val="001F2584"/>
    <w:rsid w:val="003E1A6F"/>
    <w:rsid w:val="00484BFE"/>
    <w:rsid w:val="00A4205E"/>
    <w:rsid w:val="00CE5567"/>
    <w:rsid w:val="00DC5F62"/>
    <w:rsid w:val="00F86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B556B"/>
  <w15:chartTrackingRefBased/>
  <w15:docId w15:val="{46903409-4CCE-4356-842B-DE0CE08D7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60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60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60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ditya B</dc:creator>
  <cp:keywords/>
  <dc:description/>
  <cp:lastModifiedBy>Debaditya B</cp:lastModifiedBy>
  <cp:revision>3</cp:revision>
  <dcterms:created xsi:type="dcterms:W3CDTF">2020-05-18T19:01:00Z</dcterms:created>
  <dcterms:modified xsi:type="dcterms:W3CDTF">2020-05-21T09:42:00Z</dcterms:modified>
</cp:coreProperties>
</file>